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ollis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2"/>
      </w:pPr>
      <w:bookmarkStart w:id="24" w:name="sub-methods-1"/>
      <w:bookmarkEnd w:id="24"/>
      <w:r>
        <w:t xml:space="preserve">Sub Methods 1</w:t>
      </w:r>
    </w:p>
    <w:p>
      <w:pPr>
        <w:pStyle w:val="Heading3"/>
      </w:pPr>
      <w:bookmarkStart w:id="25" w:name="sub-methods-2"/>
      <w:bookmarkEnd w:id="25"/>
      <w:r>
        <w:t xml:space="preserve">Sub Methods 2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cc43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Hollister</dc:creator>
  <dcterms:created xsi:type="dcterms:W3CDTF">2017-10-11T16:02:55Z</dcterms:created>
  <dcterms:modified xsi:type="dcterms:W3CDTF">2017-10-11T16:02:55Z</dcterms:modified>
</cp:coreProperties>
</file>